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ce336fda40cec6aeaf755c35a64b513632d17c1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52. Возражения добросовестного приобретателя против истребования недвижим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Волкова Елена Николаевна; ответчики - Волков Андрей Сергеевич и Лебедев Максим Романович; третье лицо - Управление Росреестра по г. Москве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78,1 кв. м по адресу: г. Москва, ул. Чертановская, д. 32, кв. 118, кадастровый номер 77:05:0007005:402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вартира приобретена супругами в 2017 году. 12.11.2025 Волков А.С. продал ее Лебедеву М.Р. за 15 500 000 руб. без нотариального согласия супруги. Цена была ниже рыночной, расчеты подтверждены только распиской, а продавец продолжил проживать в квартире. Истец узнала о регистрации перехода права 20.02.2026 из выписки ЕГРН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1ea562d9608354a4133ad00183bcb1b162bf21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ВОЗРАЖЕНИЯ ДОБРОСОВЕСТНОГО ПРИОБРЕТАТЕЛЯ ПРОТИВ ИСТРЕБОВАНИЯ НЕДВИЖИМОСТ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вартира приобретена супругами в 2017 году. 12.11.2025 Волков А.С. продал ее Лебедеву М.Р. за 15 500 000 руб. без нотариального согласия супруги. Цена была ниже рыночной, расчеты подтверждены только распиской, а продавец продолжил проживать в квартире. Истец узнала о регистрации перехода права 20.02.2026 из выписки ЕГРН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0, 166-181, 302 и 431.2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спариваемый договор и регистрационные докумен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осведомленности, отсутствия расчетов или сохранения влад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браке, доверенности или полномочиях - по основанию ис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а ЕГРН до и после спорной сделки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0Z</dcterms:created>
  <dcterms:modified xsi:type="dcterms:W3CDTF">2026-07-18T09:18:5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